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7814F1E5" w:rsidR="00A67AAE" w:rsidRPr="0005665E" w:rsidRDefault="00E50715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bookmarkStart w:id="0" w:name="_Hlk192508821"/>
      <w:r>
        <w:rPr>
          <w:rFonts w:ascii="Linux Libertine Display" w:hAnsi="Linux Libertine Display" w:cs="Linux Libertine Display"/>
          <w:bCs/>
          <w:kern w:val="0"/>
          <w:sz w:val="24"/>
          <w:szCs w:val="24"/>
        </w:rPr>
        <w:t>Postdoctoral Researcher</w:t>
      </w:r>
    </w:p>
    <w:bookmarkEnd w:id="0"/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411D67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411D67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411D67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411D67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54A18BDF" w14:textId="77777777" w:rsidR="009B75C7" w:rsidRPr="0005665E" w:rsidRDefault="0043113B" w:rsidP="00835828">
      <w:pPr>
        <w:wordWrap/>
        <w:adjustRightInd w:val="0"/>
        <w:spacing w:after="0" w:line="24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100FAC75" w:rsidR="008957A4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5"/>
        <w:gridCol w:w="6100"/>
        <w:gridCol w:w="1361"/>
      </w:tblGrid>
      <w:tr w:rsidR="00231DC7" w14:paraId="27D5A510" w14:textId="77777777" w:rsidTr="007A532E">
        <w:tc>
          <w:tcPr>
            <w:tcW w:w="1555" w:type="dxa"/>
            <w:vAlign w:val="center"/>
          </w:tcPr>
          <w:p w14:paraId="6060FA86" w14:textId="0E97461B" w:rsidR="00231DC7" w:rsidRPr="007A532E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B.S.</w:t>
            </w:r>
          </w:p>
        </w:tc>
        <w:tc>
          <w:tcPr>
            <w:tcW w:w="6100" w:type="dxa"/>
            <w:vAlign w:val="center"/>
          </w:tcPr>
          <w:p w14:paraId="57E098BA" w14:textId="77777777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4A7A8E96" w14:textId="2FF90F31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0377D74D" w14:textId="5937BDD6" w:rsidR="00231DC7" w:rsidRPr="00231DC7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dvisor: Byung Gook Park (deceased)</w:t>
            </w:r>
          </w:p>
        </w:tc>
        <w:tc>
          <w:tcPr>
            <w:tcW w:w="1361" w:type="dxa"/>
            <w:vAlign w:val="center"/>
          </w:tcPr>
          <w:p w14:paraId="278B58AD" w14:textId="552D250F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2. 3 – 2019. 2</w:t>
            </w:r>
          </w:p>
        </w:tc>
      </w:tr>
      <w:tr w:rsidR="00231DC7" w14:paraId="78AE1430" w14:textId="77777777" w:rsidTr="007A532E">
        <w:tc>
          <w:tcPr>
            <w:tcW w:w="1555" w:type="dxa"/>
            <w:vAlign w:val="center"/>
          </w:tcPr>
          <w:p w14:paraId="4A2A23D7" w14:textId="5C694556" w:rsidR="00231DC7" w:rsidRPr="007A532E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h.D.</w:t>
            </w:r>
          </w:p>
        </w:tc>
        <w:tc>
          <w:tcPr>
            <w:tcW w:w="6100" w:type="dxa"/>
            <w:vAlign w:val="center"/>
          </w:tcPr>
          <w:p w14:paraId="4C3F8937" w14:textId="77777777" w:rsidR="00380F2C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0DD718BC" w14:textId="77777777" w:rsidR="00D60488" w:rsidRDefault="00231DC7" w:rsidP="00D60488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45DF28B4" w14:textId="1F3B3BA3" w:rsidR="002743A9" w:rsidRPr="00D60488" w:rsidRDefault="00D60488" w:rsidP="002743A9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(Graduation with </w:t>
            </w:r>
            <w:r w:rsidRPr="005C0C3E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D</w:t>
            </w:r>
            <w:r w:rsidRPr="005C0C3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stinguished Dissertation Award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1736A33D" w14:textId="6E9B1859" w:rsidR="00380F2C" w:rsidRPr="001F0136" w:rsidRDefault="00E73314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</w:t>
            </w:r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visor: </w:t>
            </w:r>
            <w:hyperlink r:id="rId12" w:history="1">
              <w:r w:rsidR="00231DC7" w:rsidRPr="00510131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Byoungho Lee</w:t>
              </w:r>
            </w:hyperlink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(deceased)</w:t>
            </w:r>
          </w:p>
          <w:p w14:paraId="4DADBE74" w14:textId="71E160BB" w:rsidR="002743A9" w:rsidRPr="002743A9" w:rsidRDefault="001F0136" w:rsidP="00547F7B">
            <w:pPr>
              <w:wordWrap/>
              <w:adjustRightInd w:val="0"/>
              <w:spacing w:line="360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18"/>
                <w:szCs w:val="18"/>
              </w:rPr>
            </w:pPr>
            <w:r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>A</w:t>
            </w:r>
            <w:r w:rsidR="00231DC7"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 xml:space="preserve">dvisor: </w:t>
            </w:r>
            <w:hyperlink r:id="rId13" w:history="1">
              <w:r w:rsidR="00231DC7" w:rsidRPr="00DE6796">
                <w:rPr>
                  <w:rStyle w:val="a3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 Jeong</w:t>
              </w:r>
            </w:hyperlink>
          </w:p>
        </w:tc>
        <w:tc>
          <w:tcPr>
            <w:tcW w:w="1361" w:type="dxa"/>
            <w:vAlign w:val="center"/>
          </w:tcPr>
          <w:p w14:paraId="1D704FB2" w14:textId="4D3CE1FE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9.3 – 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</w:t>
            </w:r>
          </w:p>
        </w:tc>
      </w:tr>
    </w:tbl>
    <w:p w14:paraId="112C2851" w14:textId="77777777" w:rsidR="00C3664D" w:rsidRPr="0005665E" w:rsidRDefault="00C3664D" w:rsidP="00835828">
      <w:pPr>
        <w:wordWrap/>
        <w:adjustRightInd w:val="0"/>
        <w:spacing w:after="0" w:line="24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701"/>
        <w:gridCol w:w="5954"/>
        <w:gridCol w:w="1361"/>
      </w:tblGrid>
      <w:tr w:rsidR="007A532E" w14:paraId="47F95A0C" w14:textId="77777777" w:rsidTr="007A532E">
        <w:tc>
          <w:tcPr>
            <w:tcW w:w="1701" w:type="dxa"/>
            <w:vAlign w:val="center"/>
          </w:tcPr>
          <w:p w14:paraId="7F26D204" w14:textId="72477149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7A532E">
              <w:rPr>
                <w:rFonts w:ascii="Linux Libertine Display" w:hAnsi="Linux Libertine Display" w:cs="Linux Libertine Display" w:hint="eastAsia"/>
                <w:bCs/>
                <w:kern w:val="0"/>
                <w:sz w:val="22"/>
              </w:rPr>
              <w:t>V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isiting Researcher</w:t>
            </w:r>
          </w:p>
        </w:tc>
        <w:tc>
          <w:tcPr>
            <w:tcW w:w="5954" w:type="dxa"/>
            <w:vAlign w:val="center"/>
          </w:tcPr>
          <w:p w14:paraId="0F53CEE7" w14:textId="4C97159A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tanford University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</w:t>
            </w: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 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CA, USA</w:t>
            </w:r>
          </w:p>
          <w:p w14:paraId="1DF27FCF" w14:textId="3239BB27" w:rsidR="007A532E" w:rsidRPr="00231DC7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Advisor: </w:t>
            </w:r>
            <w:hyperlink r:id="rId14" w:history="1">
              <w:r w:rsidRPr="007A532E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Mark Brongersma</w:t>
              </w:r>
            </w:hyperlink>
          </w:p>
        </w:tc>
        <w:tc>
          <w:tcPr>
            <w:tcW w:w="1361" w:type="dxa"/>
            <w:vAlign w:val="center"/>
          </w:tcPr>
          <w:p w14:paraId="7B1DF97E" w14:textId="6BF204A6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2023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12</w:t>
            </w: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 – 202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4</w:t>
            </w: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</w:t>
            </w:r>
          </w:p>
        </w:tc>
      </w:tr>
      <w:tr w:rsidR="007A532E" w14:paraId="3FBE27C3" w14:textId="77777777" w:rsidTr="007A532E">
        <w:tc>
          <w:tcPr>
            <w:tcW w:w="1701" w:type="dxa"/>
            <w:vAlign w:val="center"/>
          </w:tcPr>
          <w:p w14:paraId="44006131" w14:textId="078ABBA4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Research Scientist Intern</w:t>
            </w:r>
          </w:p>
        </w:tc>
        <w:tc>
          <w:tcPr>
            <w:tcW w:w="5954" w:type="dxa"/>
            <w:vAlign w:val="center"/>
          </w:tcPr>
          <w:p w14:paraId="5D9D5EAE" w14:textId="1A21C2BC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Meta Reality Labs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WA, USA</w:t>
            </w:r>
          </w:p>
          <w:p w14:paraId="794616CB" w14:textId="44A1F8CA" w:rsidR="007A532E" w:rsidRPr="007A532E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epartment: Optics, Photonics, and Light Systems (OPALS) Research</w:t>
            </w:r>
          </w:p>
          <w:p w14:paraId="4B5DC99D" w14:textId="5A877017" w:rsidR="007A532E" w:rsidRPr="002743A9" w:rsidRDefault="007A532E" w:rsidP="007A532E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18"/>
                <w:szCs w:val="18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esearch subject: Development of new waveguide architecture</w:t>
            </w:r>
          </w:p>
        </w:tc>
        <w:tc>
          <w:tcPr>
            <w:tcW w:w="1361" w:type="dxa"/>
            <w:vAlign w:val="center"/>
          </w:tcPr>
          <w:p w14:paraId="680C6CFE" w14:textId="553B9EA5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4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.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6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 – 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4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10</w:t>
            </w:r>
          </w:p>
        </w:tc>
      </w:tr>
      <w:tr w:rsidR="007A532E" w14:paraId="648224AD" w14:textId="77777777" w:rsidTr="007A532E">
        <w:tc>
          <w:tcPr>
            <w:tcW w:w="1701" w:type="dxa"/>
            <w:vAlign w:val="center"/>
          </w:tcPr>
          <w:p w14:paraId="7D08355C" w14:textId="54EDB87B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ostdoc.</w:t>
            </w:r>
          </w:p>
        </w:tc>
        <w:tc>
          <w:tcPr>
            <w:tcW w:w="5954" w:type="dxa"/>
            <w:vAlign w:val="center"/>
          </w:tcPr>
          <w:p w14:paraId="3EF3FC3D" w14:textId="77777777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312086B4" w14:textId="77777777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47DC795D" w14:textId="77777777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  <w:t xml:space="preserve">Advisor: </w:t>
            </w:r>
            <w:hyperlink r:id="rId15" w:history="1">
              <w:r w:rsidRPr="00DE6796">
                <w:rPr>
                  <w:rStyle w:val="a3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 Jeong</w:t>
              </w:r>
            </w:hyperlink>
          </w:p>
        </w:tc>
        <w:tc>
          <w:tcPr>
            <w:tcW w:w="1361" w:type="dxa"/>
            <w:vAlign w:val="center"/>
          </w:tcPr>
          <w:p w14:paraId="7028B3AF" w14:textId="77777777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.3 –</w:t>
            </w:r>
          </w:p>
        </w:tc>
      </w:tr>
    </w:tbl>
    <w:p w14:paraId="2BCB4F28" w14:textId="77777777" w:rsidR="009457AD" w:rsidRPr="0005665E" w:rsidRDefault="00714A42" w:rsidP="00835828">
      <w:pPr>
        <w:wordWrap/>
        <w:adjustRightInd w:val="0"/>
        <w:spacing w:after="0" w:line="24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07437249" w14:textId="5FD684B9" w:rsidR="0004423B" w:rsidRPr="00835828" w:rsidRDefault="00B55702" w:rsidP="0004423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78845769" w14:textId="13D52C9B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  <w:r w:rsidR="0070288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(Waveguide</w:t>
      </w:r>
      <w:r w:rsidR="003705C8">
        <w:rPr>
          <w:rFonts w:ascii="Linux Libertine Display" w:hAnsi="Linux Libertine Display" w:cs="Linux Libertine Display"/>
          <w:b/>
          <w:bCs/>
          <w:kern w:val="0"/>
          <w:sz w:val="22"/>
        </w:rPr>
        <w:t>-type</w:t>
      </w:r>
      <w:r w:rsidR="0070288F">
        <w:rPr>
          <w:rFonts w:ascii="Linux Libertine Display" w:hAnsi="Linux Libertine Display" w:cs="Linux Libertine Display"/>
          <w:b/>
          <w:bCs/>
          <w:kern w:val="0"/>
          <w:sz w:val="22"/>
        </w:rPr>
        <w:t>)</w:t>
      </w:r>
    </w:p>
    <w:p w14:paraId="6AF350E7" w14:textId="19C76009" w:rsidR="00556ED1" w:rsidRPr="00556ED1" w:rsidRDefault="00556ED1" w:rsidP="00556ED1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Nanostructure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 xml:space="preserve">simulation </w:t>
      </w:r>
      <w:r w:rsidR="0004423B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>RCWA, FDTD, FEM, etc.</w:t>
      </w:r>
      <w:r w:rsidR="0004423B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81A4631" w14:textId="2F95C56F" w:rsidR="00382EC8" w:rsidRDefault="0004423B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Design of w</w:t>
      </w:r>
      <w:r w:rsidR="00405ADD">
        <w:rPr>
          <w:rFonts w:ascii="Linux Libertine Display" w:hAnsi="Linux Libertine Display" w:cs="Linux Libertine Display"/>
          <w:bCs/>
          <w:kern w:val="0"/>
          <w:szCs w:val="20"/>
        </w:rPr>
        <w:t xml:space="preserve">aveguide-type folded </w:t>
      </w:r>
      <w:proofErr w:type="spellStart"/>
      <w:r w:rsidR="00405ADD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405ADD">
        <w:rPr>
          <w:rFonts w:ascii="Linux Libertine Display" w:hAnsi="Linux Libertine Display" w:cs="Linux Libertine Display"/>
          <w:bCs/>
          <w:kern w:val="0"/>
          <w:szCs w:val="20"/>
        </w:rPr>
        <w:t xml:space="preserve"> system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5ADD">
        <w:rPr>
          <w:rFonts w:ascii="Linux Libertine Display" w:hAnsi="Linux Libertine Display" w:cs="Linux Libertine Display"/>
          <w:bCs/>
          <w:kern w:val="0"/>
          <w:szCs w:val="20"/>
        </w:rPr>
        <w:t xml:space="preserve">or 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 xml:space="preserve">customized </w:t>
      </w:r>
      <w:r w:rsidR="00405ADD">
        <w:rPr>
          <w:rFonts w:ascii="Linux Libertine Display" w:hAnsi="Linux Libertine Display" w:cs="Linux Libertine Display"/>
          <w:bCs/>
          <w:kern w:val="0"/>
          <w:szCs w:val="20"/>
        </w:rPr>
        <w:t>wave-optics simulations</w:t>
      </w:r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for </w:t>
      </w:r>
      <w:proofErr w:type="spellStart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>ultraslim</w:t>
      </w:r>
      <w:proofErr w:type="spellEnd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and integrated imaging system</w:t>
      </w:r>
    </w:p>
    <w:p w14:paraId="730380C4" w14:textId="35803FAB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wafer </w:t>
      </w:r>
      <w:r w:rsidR="00556ED1">
        <w:rPr>
          <w:rFonts w:ascii="Linux Libertine Display" w:hAnsi="Linux Libertine Display" w:cs="Linux Libertine Display"/>
          <w:bCs/>
          <w:kern w:val="0"/>
          <w:szCs w:val="20"/>
        </w:rPr>
        <w:t xml:space="preserve">single-side /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double-side nanofabrication using lithography-techniques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 xml:space="preserve"> (+5 years)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43AE9283" w14:textId="77777777" w:rsidR="00835828" w:rsidRPr="00A21396" w:rsidRDefault="00835828" w:rsidP="0083582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systems 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1B37753F" w14:textId="77777777" w:rsidR="00835828" w:rsidRDefault="00835828" w:rsidP="0083582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3999BA91" w14:textId="77777777" w:rsidR="00835828" w:rsidRPr="008915C8" w:rsidRDefault="00835828" w:rsidP="0083582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 co-design)</w:t>
      </w:r>
    </w:p>
    <w:p w14:paraId="59972DDB" w14:textId="77777777" w:rsidR="00835828" w:rsidRDefault="00835828" w:rsidP="0083582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17C71AF4" w14:textId="77777777" w:rsidR="00835828" w:rsidRDefault="00835828" w:rsidP="00835828">
      <w:pPr>
        <w:pStyle w:val="a6"/>
        <w:numPr>
          <w:ilvl w:val="0"/>
          <w:numId w:val="14"/>
        </w:numPr>
        <w:wordWrap/>
        <w:adjustRightInd w:val="0"/>
        <w:spacing w:after="0" w:line="360" w:lineRule="auto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669D7382" w14:textId="14176102" w:rsidR="00C355CB" w:rsidRPr="006B56B6" w:rsidRDefault="008267E4" w:rsidP="006B56B6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</w:t>
      </w:r>
      <w:proofErr w:type="gramStart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AR,VR</w:t>
      </w:r>
      <w:proofErr w:type="gramEnd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systems / </w:t>
      </w:r>
      <w:r w:rsidR="003705C8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ameras / </w:t>
      </w:r>
      <w:r w:rsidR="00484E8A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Holographic display /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Microscopy</w:t>
      </w:r>
    </w:p>
    <w:p w14:paraId="7B6603A7" w14:textId="77777777" w:rsidR="00E64901" w:rsidRPr="00E64901" w:rsidRDefault="00E64901" w:rsidP="00E64901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noProof/>
        </w:rPr>
        <w:lastRenderedPageBreak/>
        <mc:AlternateContent>
          <mc:Choice Requires="wps">
            <w:drawing>
              <wp:inline distT="0" distB="0" distL="0" distR="0" wp14:anchorId="0CE70920" wp14:editId="1655C2AE">
                <wp:extent cx="5687695" cy="0"/>
                <wp:effectExtent l="0" t="0" r="27305" b="19050"/>
                <wp:docPr id="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BD5166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Az2R33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3A71BED" w14:textId="5F395F95" w:rsidR="00E64901" w:rsidRPr="00E64901" w:rsidRDefault="00E64901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D62BD4" w:rsidRPr="0005665E" w14:paraId="17C131BE" w14:textId="77777777" w:rsidTr="00F029C6">
        <w:tc>
          <w:tcPr>
            <w:tcW w:w="2068" w:type="dxa"/>
          </w:tcPr>
          <w:p w14:paraId="6ADC94D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2B473AE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66AA6888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32791C5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FEM (COMSOL Multiphysics), FDTD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6B414E3B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3632DB6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f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4EDD77C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, 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214822BF" w14:textId="77777777" w:rsidR="00D62BD4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769C7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6029FD24" w14:textId="77777777" w:rsidR="00D62BD4" w:rsidRPr="001E0799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ata-driven optimization through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  <w:t>Inverse design of periodic nanostructures using automatic-differentiation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5E12BD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A5AAD51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:</w:t>
            </w:r>
          </w:p>
          <w:p w14:paraId="33B7E5B3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), ZPL (for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30F3E5BC" w14:textId="77777777" w:rsidR="00D62BD4" w:rsidRPr="0005665E" w:rsidRDefault="00D62BD4" w:rsidP="00F029C6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D62BD4" w:rsidRPr="0005665E" w14:paraId="3FC0E325" w14:textId="77777777" w:rsidTr="00F029C6">
        <w:tc>
          <w:tcPr>
            <w:tcW w:w="2068" w:type="dxa"/>
          </w:tcPr>
          <w:p w14:paraId="699E14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708CE63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686918AF" w14:textId="0981AD10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hotography, Holographic display with spatial light modulator, Laser/LED-based experiments</w:t>
            </w:r>
          </w:p>
          <w:p w14:paraId="22E4D4B5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E5533D9" w14:textId="77777777" w:rsidTr="00F029C6">
        <w:tc>
          <w:tcPr>
            <w:tcW w:w="2068" w:type="dxa"/>
          </w:tcPr>
          <w:p w14:paraId="65D6CF8A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7CE4DDCF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731E57FD" w14:textId="31C68EFD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Electron beam lithography, Photolithography (Aligner,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Maskless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lithography), Electron beam evapora</w:t>
            </w:r>
            <w:r w:rsidR="008A204D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ion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Plasma-enhanced chemical vapor deposition (PECVD), Reactive ion etching (RIE)</w:t>
            </w:r>
            <w:r w:rsidR="007B3F81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r w:rsidR="007B3F81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ocused ion beam (FIB) milling</w:t>
            </w:r>
          </w:p>
          <w:p w14:paraId="6E22869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3D92F8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A5B9F67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7FF0A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98C54B2" w14:textId="77777777" w:rsidTr="00F029C6">
        <w:tc>
          <w:tcPr>
            <w:tcW w:w="2068" w:type="dxa"/>
          </w:tcPr>
          <w:p w14:paraId="35B2DE8E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E0D914E" w14:textId="4B263738" w:rsidR="006B56B6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</w:tc>
      </w:tr>
    </w:tbl>
    <w:p w14:paraId="5934FBB7" w14:textId="77777777" w:rsidR="00E64901" w:rsidRPr="00E64901" w:rsidRDefault="00E64901" w:rsidP="00E64901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noProof/>
        </w:rPr>
        <mc:AlternateContent>
          <mc:Choice Requires="wps">
            <w:drawing>
              <wp:inline distT="0" distB="0" distL="0" distR="0" wp14:anchorId="62AA1E11" wp14:editId="33506890">
                <wp:extent cx="5687695" cy="0"/>
                <wp:effectExtent l="0" t="0" r="27305" b="19050"/>
                <wp:docPr id="1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04C7C9F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wKcwn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C5BA038" w14:textId="44BCAB5E" w:rsidR="006B56B6" w:rsidRPr="00E64901" w:rsidRDefault="00E64901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</w:t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6B56B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proofErr w:type="gramStart"/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</w:t>
      </w:r>
      <w:proofErr w:type="gramEnd"/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 xml:space="preserve"> Author (</w:t>
      </w:r>
      <w:r w:rsidR="006B56B6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21E7962" w14:textId="77777777" w:rsidR="006B56B6" w:rsidRPr="00B00CBF" w:rsidRDefault="006B56B6" w:rsidP="006B56B6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262373CD" w14:textId="77777777" w:rsidR="006B56B6" w:rsidRPr="00B00CBF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kern w:val="0"/>
          <w:szCs w:val="20"/>
          <w:u w:val="single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G.-Y. Lee, C. Kim, J. Bang, J. Jang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proofErr w:type="spellStart"/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vol. 10, no. 44, pp. eadr2319, 2024.</w:t>
      </w:r>
    </w:p>
    <w:p w14:paraId="391E5916" w14:textId="04E9AF12" w:rsidR="006B56B6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-W. Nam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D. Kim, and Y.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6" w:history="1">
        <w:r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(SIGGRAPH Asia),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vol. 42, no. 6, article 200, 2023.</w:t>
      </w:r>
    </w:p>
    <w:p w14:paraId="5C4C841F" w14:textId="77777777" w:rsidR="006B56B6" w:rsidRPr="00043F41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color w:val="000000"/>
          <w:szCs w:val="20"/>
          <w:u w:val="single"/>
          <w:shd w:val="clear" w:color="auto" w:fill="FFFFFF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-Y. Lee, J. Sung, J. Jang, and 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7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7E757F03" w14:textId="6C7935B4" w:rsidR="006B56B6" w:rsidRPr="00BB0F2A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hyperlink r:id="rId18" w:history="1">
        <w:r w:rsidRPr="009C7DAA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End-to-end Optimization of Metalens for Broadband and Wide-angle Imaging</w:t>
        </w:r>
      </w:hyperlink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773453">
        <w:rPr>
          <w:rFonts w:ascii="Linux Libertine Display" w:hAnsi="Linux Libertine Display" w:cs="Linux Libertine Display"/>
          <w:b/>
          <w:bCs/>
          <w:kern w:val="0"/>
          <w:szCs w:val="20"/>
        </w:rPr>
        <w:t>Advanced Optical Materials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713C61">
        <w:rPr>
          <w:rFonts w:ascii="Linux Libertine Display" w:hAnsi="Linux Libertine Display" w:cs="Linux Libertine Display" w:hint="eastAsia"/>
          <w:bCs/>
          <w:kern w:val="0"/>
          <w:szCs w:val="20"/>
        </w:rPr>
        <w:t>vol</w:t>
      </w:r>
      <w:r w:rsidR="00713C61">
        <w:rPr>
          <w:rFonts w:ascii="Linux Libertine Display" w:hAnsi="Linux Libertine Display" w:cs="Linux Libertine Display"/>
          <w:bCs/>
          <w:kern w:val="0"/>
          <w:szCs w:val="20"/>
        </w:rPr>
        <w:t xml:space="preserve">. 13, </w:t>
      </w:r>
      <w:r w:rsidR="00713C61">
        <w:rPr>
          <w:rFonts w:ascii="Linux Libertine Display" w:hAnsi="Linux Libertine Display" w:cs="Linux Libertine Display" w:hint="eastAsia"/>
          <w:bCs/>
          <w:kern w:val="0"/>
          <w:szCs w:val="20"/>
        </w:rPr>
        <w:t>no.</w:t>
      </w:r>
      <w:r w:rsidR="00713C61">
        <w:rPr>
          <w:rFonts w:ascii="Linux Libertine Display" w:hAnsi="Linux Libertine Display" w:cs="Linux Libertine Display"/>
          <w:bCs/>
          <w:kern w:val="0"/>
          <w:szCs w:val="20"/>
        </w:rPr>
        <w:t xml:space="preserve"> 9, </w:t>
      </w:r>
      <w:r w:rsidR="00261910">
        <w:rPr>
          <w:rFonts w:ascii="Linux Libertine Display" w:hAnsi="Linux Libertine Display" w:cs="Linux Libertine Display"/>
          <w:bCs/>
          <w:kern w:val="0"/>
          <w:szCs w:val="20"/>
        </w:rPr>
        <w:t xml:space="preserve">pp.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2402853, 2025. </w:t>
      </w:r>
    </w:p>
    <w:p w14:paraId="7C96898D" w14:textId="77777777" w:rsidR="006B56B6" w:rsidRPr="0005665E" w:rsidRDefault="006B56B6" w:rsidP="006B56B6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18BA8AE3" wp14:editId="476EDD63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4E7519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3627E2FB" w14:textId="5711F2EE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E55F59">
        <w:rPr>
          <w:rFonts w:ascii="Linux Libertine Display" w:hAnsi="Linux Libertine Display" w:cs="Linux Libertine Display"/>
          <w:bCs/>
          <w:kern w:val="0"/>
          <w:sz w:val="24"/>
          <w:szCs w:val="24"/>
        </w:rPr>
        <w:t>7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333B7B4B" w14:textId="77777777" w:rsidR="006B56B6" w:rsidRPr="0005665E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J.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Jeong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S. Choi, W. Han, J. Kim, and B. Lee, “</w:t>
      </w:r>
      <w:hyperlink r:id="rId19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” </w:t>
      </w:r>
      <w:r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vol. 21, no. 13, pp. 4584, 2021.</w:t>
      </w:r>
    </w:p>
    <w:p w14:paraId="0BF5CA5C" w14:textId="77777777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-Y. Lee, </w:t>
      </w: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C. Kim, Y. </w:t>
      </w:r>
      <w:proofErr w:type="spellStart"/>
      <w:r w:rsidRPr="0005665E">
        <w:rPr>
          <w:rFonts w:ascii="Linux Libertine Display" w:hAnsi="Linux Libertine Display" w:cs="Linux Libertine Display"/>
        </w:rPr>
        <w:t>Jeong</w:t>
      </w:r>
      <w:proofErr w:type="spellEnd"/>
      <w:r w:rsidRPr="0005665E">
        <w:rPr>
          <w:rFonts w:ascii="Linux Libertine Display" w:hAnsi="Linux Libertine Display" w:cs="Linux Libertine Display"/>
        </w:rPr>
        <w:t xml:space="preserve">, and B. Lee, </w:t>
      </w:r>
      <w:r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20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</w:t>
      </w:r>
      <w:r w:rsidRPr="0005665E">
        <w:rPr>
          <w:rFonts w:ascii="Linux Libertine Display" w:hAnsi="Linux Libertine Display" w:cs="Linux Libertine Display"/>
        </w:rPr>
        <w:lastRenderedPageBreak/>
        <w:t>9, 2023.</w:t>
      </w:r>
    </w:p>
    <w:p w14:paraId="6F60E44A" w14:textId="77777777" w:rsidR="006B56B6" w:rsidRPr="00A371D7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-Y. Lee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8"/>
        </w:rPr>
        <w:t>Jeong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21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7322E5EA" w14:textId="77777777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</w:t>
      </w:r>
      <w:proofErr w:type="spellStart"/>
      <w:r w:rsidRPr="00A371D7">
        <w:rPr>
          <w:rFonts w:ascii="Linux Libertine Display" w:hAnsi="Linux Libertine Display" w:cs="Linux Libertine Display"/>
        </w:rPr>
        <w:t>Jeong</w:t>
      </w:r>
      <w:proofErr w:type="spellEnd"/>
      <w:r w:rsidRPr="00A371D7">
        <w:rPr>
          <w:rFonts w:ascii="Linux Libertine Display" w:hAnsi="Linux Libertine Display" w:cs="Linux Libertine Display"/>
        </w:rPr>
        <w:t xml:space="preserve">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2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1CDB25BD" w14:textId="77777777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>, H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>
        <w:rPr>
          <w:rFonts w:ascii="Linux Libertine Display" w:hAnsi="Linux Libertine Display" w:cs="Linux Libertine Display"/>
        </w:rPr>
        <w:t xml:space="preserve">, Y. </w:t>
      </w:r>
      <w:proofErr w:type="spellStart"/>
      <w:r>
        <w:rPr>
          <w:rFonts w:ascii="Linux Libertine Display" w:hAnsi="Linux Libertine Display" w:cs="Linux Libertine Display"/>
        </w:rPr>
        <w:t>Jeong</w:t>
      </w:r>
      <w:proofErr w:type="spellEnd"/>
      <w:r>
        <w:rPr>
          <w:rFonts w:ascii="Linux Libertine Display" w:hAnsi="Linux Libertine Display" w:cs="Linux Libertine Display"/>
        </w:rPr>
        <w:t>, and B. Lee, “</w:t>
      </w:r>
      <w:hyperlink r:id="rId23" w:tgtFrame="_blank" w:history="1">
        <w:r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Pr="00EC266C">
        <w:rPr>
          <w:rFonts w:ascii="Linux Libertine Display" w:hAnsi="Linux Libertine Display" w:cs="Linux Libertine Display"/>
          <w:color w:val="1F497D" w:themeColor="text2"/>
        </w:rPr>
        <w:t>,</w:t>
      </w:r>
      <w:r>
        <w:rPr>
          <w:rFonts w:ascii="Linux Libertine Display" w:hAnsi="Linux Libertine Display" w:cs="Linux Libertine Display"/>
        </w:rPr>
        <w:t xml:space="preserve">” </w:t>
      </w:r>
      <w:r w:rsidRPr="00794389">
        <w:rPr>
          <w:rFonts w:ascii="Linux Libertine Display" w:hAnsi="Linux Libertine Display" w:cs="Linux Libertine Display"/>
          <w:b/>
          <w:bCs/>
        </w:rPr>
        <w:t>Nano Letters</w:t>
      </w:r>
      <w:r>
        <w:rPr>
          <w:rFonts w:ascii="Linux Libertine Display" w:hAnsi="Linux Libertine Display" w:cs="Linux Libertine Display"/>
        </w:rPr>
        <w:t>, vol. 24, no. 35, pp. 10980-10986, 2024.</w:t>
      </w:r>
    </w:p>
    <w:p w14:paraId="1E439483" w14:textId="6EC1AF4C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</w:t>
      </w:r>
      <w:proofErr w:type="spellStart"/>
      <w:r>
        <w:rPr>
          <w:rFonts w:ascii="Linux Libertine Display" w:hAnsi="Linux Libertine Display" w:cs="Linux Libertine Display"/>
        </w:rPr>
        <w:t>Chae</w:t>
      </w:r>
      <w:proofErr w:type="spellEnd"/>
      <w:r>
        <w:rPr>
          <w:rFonts w:ascii="Linux Libertine Display" w:hAnsi="Linux Libertine Display" w:cs="Linux Libertine Display"/>
        </w:rPr>
        <w:t xml:space="preserve">, C. Chun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</w:t>
      </w:r>
      <w:proofErr w:type="spellStart"/>
      <w:r>
        <w:rPr>
          <w:rFonts w:ascii="Linux Libertine Display" w:hAnsi="Linux Libertine Display" w:cs="Linux Libertine Display"/>
        </w:rPr>
        <w:t>Jeong</w:t>
      </w:r>
      <w:proofErr w:type="spellEnd"/>
      <w:r>
        <w:rPr>
          <w:rFonts w:ascii="Linux Libertine Display" w:hAnsi="Linux Libertine Display" w:cs="Linux Libertine Display"/>
        </w:rPr>
        <w:t xml:space="preserve">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4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>, vol. 49, no. 19, pp. 5659-5662, 2024.</w:t>
      </w:r>
    </w:p>
    <w:p w14:paraId="59B249C5" w14:textId="1347C847" w:rsidR="00835828" w:rsidRDefault="00835828" w:rsidP="00835828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 xml:space="preserve">J. Bang, </w:t>
      </w:r>
      <w:r w:rsidRPr="00E55F59">
        <w:rPr>
          <w:rFonts w:ascii="Linux Libertine Display" w:hAnsi="Linux Libertine Display" w:cs="Linux Libertine Display"/>
          <w:b/>
          <w:u w:val="single"/>
        </w:rPr>
        <w:t>Y. Kim</w:t>
      </w:r>
      <w:r>
        <w:rPr>
          <w:rFonts w:ascii="Linux Libertine Display" w:hAnsi="Linux Libertine Display" w:cs="Linux Libertine Display"/>
        </w:rPr>
        <w:t xml:space="preserve">, T. Choi, C. Kim, H. Son, S.-J. Kim, Y. </w:t>
      </w:r>
      <w:proofErr w:type="spellStart"/>
      <w:r>
        <w:rPr>
          <w:rFonts w:ascii="Linux Libertine Display" w:hAnsi="Linux Libertine Display" w:cs="Linux Libertine Display"/>
        </w:rPr>
        <w:t>Jeong</w:t>
      </w:r>
      <w:proofErr w:type="spellEnd"/>
      <w:r>
        <w:rPr>
          <w:rFonts w:ascii="Linux Libertine Display" w:hAnsi="Linux Libertine Display" w:cs="Linux Libertine Display"/>
        </w:rPr>
        <w:t xml:space="preserve">, and B. Lee, </w:t>
      </w:r>
      <w:r w:rsidRPr="005B2F73">
        <w:rPr>
          <w:rFonts w:ascii="Linux Libertine Display" w:hAnsi="Linux Libertine Display" w:cs="Linux Libertine Display"/>
          <w:color w:val="1F497D" w:themeColor="text2"/>
        </w:rPr>
        <w:t>“</w:t>
      </w:r>
      <w:hyperlink r:id="rId25" w:history="1">
        <w:r w:rsidRPr="005B2F73">
          <w:rPr>
            <w:rStyle w:val="a3"/>
            <w:rFonts w:ascii="Linux Libertine Display" w:hAnsi="Linux Libertine Display" w:cs="Linux Libertine Display"/>
            <w:color w:val="1F497D" w:themeColor="text2"/>
          </w:rPr>
          <w:t>Cascaded Janus meta-optics: generalized platform for bidirectional asymmetric modulation of light</w:t>
        </w:r>
      </w:hyperlink>
      <w:r w:rsidRPr="005B2F73">
        <w:rPr>
          <w:rFonts w:ascii="Linux Libertine Display" w:hAnsi="Linux Libertine Display" w:cs="Linux Libertine Display"/>
          <w:color w:val="1F497D" w:themeColor="text2"/>
        </w:rPr>
        <w:t>,”</w:t>
      </w:r>
      <w:r>
        <w:rPr>
          <w:rFonts w:ascii="Linux Libertine Display" w:hAnsi="Linux Libertine Display" w:cs="Linux Libertine Display"/>
        </w:rPr>
        <w:t xml:space="preserve"> </w:t>
      </w:r>
      <w:r w:rsidRPr="00E55F59">
        <w:rPr>
          <w:rFonts w:ascii="Linux Libertine Display" w:hAnsi="Linux Libertine Display" w:cs="Linux Libertine Display"/>
          <w:b/>
        </w:rPr>
        <w:t>ACS Photonics</w:t>
      </w:r>
      <w:r>
        <w:rPr>
          <w:rFonts w:ascii="Linux Libertine Display" w:hAnsi="Linux Libertine Display" w:cs="Linux Libertine Display"/>
        </w:rPr>
        <w:t>,</w:t>
      </w:r>
      <w:r w:rsidR="00261910">
        <w:rPr>
          <w:rFonts w:ascii="Linux Libertine Display" w:hAnsi="Linux Libertine Display" w:cs="Linux Libertine Display"/>
        </w:rPr>
        <w:t xml:space="preserve"> vol. 12, no. 3, pp. 1666-1675, </w:t>
      </w:r>
      <w:r>
        <w:rPr>
          <w:rFonts w:ascii="Linux Libertine Display" w:hAnsi="Linux Libertine Display" w:cs="Linux Libertine Display"/>
        </w:rPr>
        <w:t>202</w:t>
      </w:r>
      <w:r w:rsidR="00261910">
        <w:rPr>
          <w:rFonts w:ascii="Linux Libertine Display" w:hAnsi="Linux Libertine Display" w:cs="Linux Libertine Display"/>
        </w:rPr>
        <w:t>5</w:t>
      </w:r>
      <w:r>
        <w:rPr>
          <w:rFonts w:ascii="Linux Libertine Display" w:hAnsi="Linux Libertine Display" w:cs="Linux Libertine Display"/>
        </w:rPr>
        <w:t>.</w:t>
      </w:r>
    </w:p>
    <w:p w14:paraId="3DC10C3A" w14:textId="77777777" w:rsidR="00835828" w:rsidRPr="00835828" w:rsidRDefault="00835828" w:rsidP="00835828">
      <w:pPr>
        <w:wordWrap/>
        <w:adjustRightInd w:val="0"/>
        <w:spacing w:after="0" w:line="360" w:lineRule="auto"/>
        <w:outlineLvl w:val="0"/>
        <w:rPr>
          <w:rFonts w:ascii="Linux Libertine Display" w:hAnsi="Linux Libertine Display" w:cs="Linux Libertine Display"/>
        </w:rPr>
      </w:pPr>
    </w:p>
    <w:p w14:paraId="21A518B1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32FFE47" wp14:editId="633A9F11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76F53C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55B1137E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5)</w:t>
      </w:r>
    </w:p>
    <w:p w14:paraId="0545B6C6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</w:rPr>
        <w:t xml:space="preserve">, C. Kim, B. Lee, Y.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Jeong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, and B. Lee, “Meta-optic Miniaturized Telephoto Lens System,” 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 SPIE Photonics West 2023, San Francisco, USA, paper 12432-32, Feb. 2023. </w:t>
      </w:r>
      <w:r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5E816FEB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“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,” OSA Optical Design and Fabrication Congress, Virtual Conference, paper FW4C.3, Jun. 2021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26AF67BC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“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”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322B5736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“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” The 14th Pacific Rim Conference on Lasers and Electro-Optics (CLEO PR 2020), Virtual Conference, paper P5-7, Aug. 2020.</w:t>
      </w:r>
    </w:p>
    <w:p w14:paraId="43BD8A22" w14:textId="7BC54896" w:rsidR="006B56B6" w:rsidRPr="00835828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>, J. Hong, J. Sung, and B. Lee, “Transmission-Type Color Filters with Silicon Mie Resonators using Guided-Mode-Resonance,” OSA Frontiers in Optics + Laser Science APS/DLS, Washington D.C., USA, paper JW4A.74, Sep. 2019.</w:t>
      </w:r>
    </w:p>
    <w:p w14:paraId="5A7E8C71" w14:textId="77777777" w:rsidR="00835828" w:rsidRPr="0005665E" w:rsidRDefault="00835828" w:rsidP="00835828">
      <w:pPr>
        <w:pStyle w:val="051"/>
        <w:numPr>
          <w:ilvl w:val="0"/>
          <w:numId w:val="0"/>
        </w:numPr>
        <w:spacing w:after="120"/>
        <w:ind w:left="360" w:hanging="360"/>
        <w:rPr>
          <w:rFonts w:ascii="Linux Libertine Display" w:hAnsi="Linux Libertine Display" w:cs="Linux Libertine Display"/>
          <w:noProof/>
          <w:kern w:val="0"/>
        </w:rPr>
      </w:pPr>
    </w:p>
    <w:p w14:paraId="59691A2F" w14:textId="77777777" w:rsidR="006B56B6" w:rsidRDefault="006B56B6" w:rsidP="006B56B6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5AF52EA3" wp14:editId="0B0AFD6F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1E6D12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301E6321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PATENTS </w:t>
      </w:r>
    </w:p>
    <w:p w14:paraId="18CDAB9A" w14:textId="77777777" w:rsidR="006B56B6" w:rsidRPr="00251651" w:rsidRDefault="006B56B6" w:rsidP="006B56B6">
      <w:pPr>
        <w:pStyle w:val="051"/>
        <w:numPr>
          <w:ilvl w:val="0"/>
          <w:numId w:val="17"/>
        </w:numPr>
        <w:spacing w:after="120"/>
        <w:rPr>
          <w:rFonts w:ascii="Linux Libertine Display" w:hAnsi="Linux Libertine Display" w:cs="Linux Libertine Display"/>
        </w:rPr>
      </w:pPr>
      <w:r w:rsidRPr="00251651">
        <w:rPr>
          <w:rFonts w:ascii="Linux Libertine Display" w:hAnsi="Linux Libertine Display" w:cs="Linux Libertine Display"/>
          <w:bCs/>
        </w:rPr>
        <w:t xml:space="preserve">Y. Park, </w:t>
      </w:r>
      <w:r w:rsidRPr="00194239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251651">
        <w:rPr>
          <w:rFonts w:ascii="Linux Libertine Display" w:hAnsi="Linux Libertine Display" w:cs="Linux Libertine Display"/>
          <w:bCs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hd w:val="clear" w:color="auto" w:fill="FFFFFF"/>
        </w:rPr>
        <w:t>G.-Y. Lee</w:t>
      </w:r>
      <w:r w:rsidRPr="00251651">
        <w:rPr>
          <w:rFonts w:ascii="Linux Libertine Display" w:hAnsi="Linux Libertine Display" w:cs="Linux Libertine Display"/>
          <w:bCs/>
        </w:rPr>
        <w:t xml:space="preserve">, </w:t>
      </w:r>
      <w:r>
        <w:rPr>
          <w:rFonts w:ascii="Linux Libertine Display" w:hAnsi="Linux Libertine Display" w:cs="Linux Libertine Display"/>
          <w:bCs/>
        </w:rPr>
        <w:t xml:space="preserve">B. Lee, Y. </w:t>
      </w:r>
      <w:proofErr w:type="spellStart"/>
      <w:r>
        <w:rPr>
          <w:rFonts w:ascii="Linux Libertine Display" w:hAnsi="Linux Libertine Display" w:cs="Linux Libertine Display"/>
          <w:bCs/>
        </w:rPr>
        <w:t>Jeong</w:t>
      </w:r>
      <w:proofErr w:type="spellEnd"/>
      <w:r>
        <w:rPr>
          <w:rFonts w:ascii="Linux Libertine Display" w:hAnsi="Linux Libertine Display" w:cs="Linux Libertine Display"/>
          <w:bCs/>
        </w:rPr>
        <w:t xml:space="preserve">, </w:t>
      </w:r>
      <w:r w:rsidRPr="00251651">
        <w:rPr>
          <w:rFonts w:ascii="Linux Libertine Display" w:hAnsi="Linux Libertine Display" w:cs="Linux Libertine Display"/>
          <w:bCs/>
        </w:rPr>
        <w:t>“</w:t>
      </w:r>
      <w:r>
        <w:rPr>
          <w:rFonts w:ascii="Linux Libertine Display" w:hAnsi="Linux Libertine Display" w:cs="Linux Libertine Display"/>
          <w:bCs/>
        </w:rPr>
        <w:t xml:space="preserve">Double sided </w:t>
      </w:r>
      <w:proofErr w:type="spellStart"/>
      <w:r>
        <w:rPr>
          <w:rFonts w:ascii="Linux Libertine Display" w:hAnsi="Linux Libertine Display" w:cs="Linux Libertine Display"/>
          <w:bCs/>
        </w:rPr>
        <w:t>metalens</w:t>
      </w:r>
      <w:proofErr w:type="spellEnd"/>
      <w:r>
        <w:rPr>
          <w:rFonts w:ascii="Linux Libertine Display" w:hAnsi="Linux Libertine Display" w:cs="Linux Libertine Display"/>
          <w:bCs/>
        </w:rPr>
        <w:t xml:space="preserve"> and electronic device including the same</w:t>
      </w:r>
      <w:r w:rsidRPr="00251651">
        <w:rPr>
          <w:rFonts w:ascii="Linux Libertine Display" w:hAnsi="Linux Libertine Display" w:cs="Linux Libertine Display"/>
          <w:bCs/>
        </w:rPr>
        <w:t xml:space="preserve">” </w:t>
      </w:r>
      <w:r>
        <w:rPr>
          <w:rFonts w:ascii="Linux Libertine Display" w:hAnsi="Linux Libertine Display" w:cs="Linux Libertine Display"/>
          <w:bCs/>
        </w:rPr>
        <w:t>(US – Application No. 18/490,121)</w:t>
      </w:r>
    </w:p>
    <w:p w14:paraId="253CF8C8" w14:textId="43DE9EE5" w:rsidR="006B56B6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94239">
        <w:rPr>
          <w:rFonts w:ascii="Linux Libertine Display" w:hAnsi="Linux Libertine Display" w:cs="Linux Libertine Display"/>
        </w:rPr>
        <w:t xml:space="preserve">Y. </w:t>
      </w:r>
      <w:proofErr w:type="spellStart"/>
      <w:r w:rsidRPr="00194239">
        <w:rPr>
          <w:rFonts w:ascii="Linux Libertine Display" w:hAnsi="Linux Libertine Display" w:cs="Linux Libertine Display"/>
        </w:rPr>
        <w:t>Jeong</w:t>
      </w:r>
      <w:proofErr w:type="spellEnd"/>
      <w:r w:rsidRPr="00194239">
        <w:rPr>
          <w:rFonts w:ascii="Linux Libertine Display" w:hAnsi="Linux Libertine Display" w:cs="Linux Libertine Display"/>
        </w:rPr>
        <w:t xml:space="preserve">, S.-W. Nam, </w:t>
      </w:r>
      <w:r w:rsidRPr="00194239">
        <w:rPr>
          <w:rFonts w:ascii="Linux Libertine Display" w:hAnsi="Linux Libertine Display" w:cs="Linux Libertine Display"/>
          <w:b/>
          <w:u w:val="single"/>
        </w:rPr>
        <w:t>Y. Kim</w:t>
      </w:r>
      <w:r w:rsidRPr="00194239">
        <w:rPr>
          <w:rFonts w:ascii="Linux Libertine Display" w:hAnsi="Linux Libertine Display" w:cs="Linux Libertine Display"/>
        </w:rPr>
        <w:t>, D. Kim</w:t>
      </w:r>
      <w:r w:rsidRPr="0005665E">
        <w:rPr>
          <w:rFonts w:ascii="Linux Libertine Display" w:hAnsi="Linux Libertine Display" w:cs="Linux Libertine Display"/>
        </w:rPr>
        <w:t>, “</w:t>
      </w:r>
      <w:r>
        <w:rPr>
          <w:rFonts w:ascii="Linux Libertine Display" w:hAnsi="Linux Libertine Display" w:cs="Linux Libertine Display"/>
        </w:rPr>
        <w:t xml:space="preserve">Holographic display using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and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optimization method” (US – Application No. 18/737,648)</w:t>
      </w:r>
    </w:p>
    <w:p w14:paraId="0A952392" w14:textId="77777777" w:rsidR="00835828" w:rsidRPr="0005665E" w:rsidRDefault="00835828" w:rsidP="00835828">
      <w:pPr>
        <w:pStyle w:val="051"/>
        <w:numPr>
          <w:ilvl w:val="0"/>
          <w:numId w:val="0"/>
        </w:numPr>
        <w:spacing w:after="120"/>
        <w:ind w:left="360" w:hanging="360"/>
        <w:rPr>
          <w:rFonts w:ascii="Linux Libertine Display" w:hAnsi="Linux Libertine Display" w:cs="Linux Libertine Display" w:hint="eastAsia"/>
        </w:rPr>
      </w:pPr>
    </w:p>
    <w:p w14:paraId="326CF992" w14:textId="27C4F3B1" w:rsidR="00F07B3D" w:rsidRPr="0005665E" w:rsidRDefault="006B56B6" w:rsidP="00E64901">
      <w:pPr>
        <w:wordWrap/>
        <w:adjustRightInd w:val="0"/>
        <w:spacing w:after="0" w:line="36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w:lastRenderedPageBreak/>
        <mc:AlternateContent>
          <mc:Choice Requires="wps">
            <w:drawing>
              <wp:inline distT="0" distB="0" distL="0" distR="0" wp14:anchorId="3FA9331D" wp14:editId="591AA451">
                <wp:extent cx="5650230" cy="0"/>
                <wp:effectExtent l="0" t="0" r="26670" b="19050"/>
                <wp:docPr id="5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5996DB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h9s3gEAAIs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D9A1120" w14:textId="77777777" w:rsidR="00D62BD4" w:rsidRPr="0005665E" w:rsidRDefault="00D62BD4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7A8FE75E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ultra-slim camera module</w:t>
      </w:r>
    </w:p>
    <w:p w14:paraId="7DABECD1" w14:textId="30FFFB9F" w:rsidR="00D62BD4" w:rsidRDefault="0004423B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Student Lead </w:t>
      </w:r>
      <w:r w:rsidR="00D62BD4"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62BD4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D62BD4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47A90EE1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3BAC9871" w14:textId="77777777" w:rsidR="00D62BD4" w:rsidRPr="00FF7489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761048F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FF8D62B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83CD888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314BB9FD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12AFDEB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295C0680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National Research Foundation of Korea</w:t>
      </w:r>
    </w:p>
    <w:p w14:paraId="4A722614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182BB558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5FD8AFE8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16E1474D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y</w:t>
      </w:r>
    </w:p>
    <w:p w14:paraId="507370D9" w14:textId="21A6B6ED" w:rsidR="00D62BD4" w:rsidRPr="00E64901" w:rsidRDefault="00D62BD4" w:rsidP="00E64901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  <w:r w:rsidR="0004423B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3321DFBB" w14:textId="5A71F10F" w:rsidR="006B56B6" w:rsidRPr="0005665E" w:rsidRDefault="00D62BD4" w:rsidP="00E64901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8D611DC" wp14:editId="77782113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4BA449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3590D98F" w14:textId="77777777" w:rsidR="006B56B6" w:rsidRPr="0005665E" w:rsidRDefault="006B56B6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4C911325" w14:textId="3D105170" w:rsidR="003E4C9C" w:rsidRDefault="003E4C9C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>ejong Science Fellowship (Overseas Training Track)</w:t>
      </w:r>
    </w:p>
    <w:p w14:paraId="4D4FB33C" w14:textId="572D0926" w:rsidR="003E4C9C" w:rsidRPr="003E4C9C" w:rsidRDefault="003E4C9C" w:rsidP="003E4C9C">
      <w:pPr>
        <w:pStyle w:val="a6"/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3E4C9C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, 2025</w:t>
      </w:r>
      <w:r>
        <w:rPr>
          <w:rFonts w:ascii="Linux Libertine Display" w:hAnsi="Linux Libertine Display" w:cs="Linux Libertine Display"/>
          <w:bCs/>
          <w:kern w:val="0"/>
          <w:szCs w:val="20"/>
        </w:rPr>
        <w:t>.</w:t>
      </w:r>
      <w:bookmarkStart w:id="1" w:name="_GoBack"/>
      <w:bookmarkEnd w:id="1"/>
    </w:p>
    <w:p w14:paraId="10F70783" w14:textId="33011BB7" w:rsidR="006B56B6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Distinguished Dissertation Award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br/>
      </w:r>
      <w:r w:rsidRPr="00E70AD5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5.</w:t>
      </w:r>
    </w:p>
    <w:p w14:paraId="6FE7E7C8" w14:textId="77777777" w:rsidR="006B56B6" w:rsidRPr="0005665E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t</w:t>
      </w:r>
    </w:p>
    <w:p w14:paraId="2EB3D087" w14:textId="77777777" w:rsidR="006B56B6" w:rsidRPr="00D661C0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4353A209" w14:textId="77777777" w:rsidR="006B56B6" w:rsidRPr="0005665E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Academia Technical Paper Awards</w:t>
      </w:r>
    </w:p>
    <w:p w14:paraId="7A7C08AF" w14:textId="77777777" w:rsidR="006B56B6" w:rsidRPr="0005665E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0366247A" w14:textId="77777777" w:rsidR="006B56B6" w:rsidRPr="0005665E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00921C63" w14:textId="77777777" w:rsidR="006B56B6" w:rsidRPr="0005665E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44467A6D" w14:textId="77777777" w:rsidR="006049F1" w:rsidRDefault="006B56B6" w:rsidP="006049F1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Best Poster Paper Awards</w:t>
      </w:r>
    </w:p>
    <w:p w14:paraId="4CFDEE36" w14:textId="509376EE" w:rsidR="0026563C" w:rsidRPr="006049F1" w:rsidRDefault="006B56B6" w:rsidP="006049F1">
      <w:pPr>
        <w:pStyle w:val="a6"/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049F1">
        <w:rPr>
          <w:rFonts w:ascii="Linux Libertine Display" w:hAnsi="Linux Libertine Display" w:cs="Linux Libertine Display"/>
          <w:bCs/>
          <w:kern w:val="0"/>
        </w:rPr>
        <w:t xml:space="preserve">Optics and Photonics Congress, </w:t>
      </w:r>
      <w:proofErr w:type="spellStart"/>
      <w:r w:rsidRPr="006049F1">
        <w:rPr>
          <w:rFonts w:ascii="Linux Libertine Display" w:hAnsi="Linux Libertine Display" w:cs="Linux Libertine Display"/>
          <w:bCs/>
          <w:kern w:val="0"/>
        </w:rPr>
        <w:t>Jeju</w:t>
      </w:r>
      <w:proofErr w:type="spellEnd"/>
      <w:r w:rsidRPr="006049F1">
        <w:rPr>
          <w:rFonts w:ascii="Linux Libertine Display" w:hAnsi="Linux Libertine Display" w:cs="Linux Libertine Display"/>
          <w:bCs/>
          <w:kern w:val="0"/>
        </w:rPr>
        <w:t>, South Korea, 2021.</w:t>
      </w:r>
    </w:p>
    <w:p w14:paraId="2361A05F" w14:textId="73520F29" w:rsidR="006B56B6" w:rsidRPr="0005665E" w:rsidRDefault="006B56B6" w:rsidP="006B56B6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2E1C9002" wp14:editId="18CD56CC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A74524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sectPr w:rsidR="006B56B6" w:rsidRPr="0005665E" w:rsidSect="002A2875">
      <w:headerReference w:type="default" r:id="rId26"/>
      <w:footerReference w:type="default" r:id="rId27"/>
      <w:headerReference w:type="first" r:id="rId28"/>
      <w:footerReference w:type="first" r:id="rId29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3CC41F" w14:textId="77777777" w:rsidR="00411D67" w:rsidRDefault="00411D67" w:rsidP="004D4333">
      <w:pPr>
        <w:spacing w:after="0" w:line="240" w:lineRule="auto"/>
      </w:pPr>
      <w:r>
        <w:separator/>
      </w:r>
    </w:p>
  </w:endnote>
  <w:endnote w:type="continuationSeparator" w:id="0">
    <w:p w14:paraId="7D38DE5B" w14:textId="77777777" w:rsidR="00411D67" w:rsidRDefault="00411D67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A590F153-0DAB-42E5-B0A5-A962A4E8C505}"/>
    <w:embedBold r:id="rId2" w:fontKey="{40134AA0-9DAD-40F3-89FC-D8427E624A48}"/>
    <w:embedItalic r:id="rId3" w:fontKey="{DCE3F11E-DFFF-499B-853B-CA467C2F4018}"/>
    <w:embedBoldItalic r:id="rId4" w:fontKey="{4A06534E-2DA3-436E-9BE9-617EB6121BE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410A30" w14:textId="77777777" w:rsidR="00411D67" w:rsidRDefault="00411D67" w:rsidP="004D4333">
      <w:pPr>
        <w:spacing w:after="0" w:line="240" w:lineRule="auto"/>
      </w:pPr>
      <w:r>
        <w:separator/>
      </w:r>
    </w:p>
  </w:footnote>
  <w:footnote w:type="continuationSeparator" w:id="0">
    <w:p w14:paraId="35944410" w14:textId="77777777" w:rsidR="00411D67" w:rsidRDefault="00411D67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540.25pt;height:540.25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37" type="#_x0000_t75" style="width:14.1pt;height:14.1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9CE8DFF4"/>
    <w:lvl w:ilvl="0" w:tplc="71B8410A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 w:numId="17">
    <w:abstractNumId w:val="4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5857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3F41"/>
    <w:rsid w:val="0004423B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1B05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A79E8"/>
    <w:rsid w:val="000B0B65"/>
    <w:rsid w:val="000B1150"/>
    <w:rsid w:val="000B2209"/>
    <w:rsid w:val="000B2A6C"/>
    <w:rsid w:val="000B3172"/>
    <w:rsid w:val="000B4ADB"/>
    <w:rsid w:val="000B5359"/>
    <w:rsid w:val="000B6C45"/>
    <w:rsid w:val="000B72FF"/>
    <w:rsid w:val="000C0A90"/>
    <w:rsid w:val="000C1283"/>
    <w:rsid w:val="000C186C"/>
    <w:rsid w:val="000C1929"/>
    <w:rsid w:val="000C2F0E"/>
    <w:rsid w:val="000C620B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5A20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132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94239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B4E78"/>
    <w:rsid w:val="001C0255"/>
    <w:rsid w:val="001C08AD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136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31CC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25895"/>
    <w:rsid w:val="00231466"/>
    <w:rsid w:val="00231DC7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1651"/>
    <w:rsid w:val="0025497A"/>
    <w:rsid w:val="00261910"/>
    <w:rsid w:val="00261ECE"/>
    <w:rsid w:val="00261F3D"/>
    <w:rsid w:val="002639DE"/>
    <w:rsid w:val="00264374"/>
    <w:rsid w:val="002651C8"/>
    <w:rsid w:val="002651E3"/>
    <w:rsid w:val="0026563C"/>
    <w:rsid w:val="00266728"/>
    <w:rsid w:val="00266A4C"/>
    <w:rsid w:val="00267F29"/>
    <w:rsid w:val="00270CAA"/>
    <w:rsid w:val="0027130B"/>
    <w:rsid w:val="002743A9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3C8E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4DDD"/>
    <w:rsid w:val="002C59FB"/>
    <w:rsid w:val="002C6416"/>
    <w:rsid w:val="002D0350"/>
    <w:rsid w:val="002D5AB1"/>
    <w:rsid w:val="002D623B"/>
    <w:rsid w:val="002E1343"/>
    <w:rsid w:val="002E1AAC"/>
    <w:rsid w:val="002E4611"/>
    <w:rsid w:val="002E65D5"/>
    <w:rsid w:val="002E7E66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1785A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05C8"/>
    <w:rsid w:val="00376DE2"/>
    <w:rsid w:val="00380F2C"/>
    <w:rsid w:val="0038110D"/>
    <w:rsid w:val="00382A29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4C9C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076E2"/>
    <w:rsid w:val="004116E1"/>
    <w:rsid w:val="00411D67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47504"/>
    <w:rsid w:val="00450A1F"/>
    <w:rsid w:val="0045105C"/>
    <w:rsid w:val="00453221"/>
    <w:rsid w:val="00454571"/>
    <w:rsid w:val="00454B71"/>
    <w:rsid w:val="00461B1E"/>
    <w:rsid w:val="00461B4E"/>
    <w:rsid w:val="004622CA"/>
    <w:rsid w:val="00462B19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4E8A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A6617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3C7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176D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0131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08D2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47F7B"/>
    <w:rsid w:val="00550439"/>
    <w:rsid w:val="0055469B"/>
    <w:rsid w:val="00554C3A"/>
    <w:rsid w:val="00555A1B"/>
    <w:rsid w:val="00556CA5"/>
    <w:rsid w:val="00556ED1"/>
    <w:rsid w:val="0056081C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74C"/>
    <w:rsid w:val="005D1AA3"/>
    <w:rsid w:val="005D2BDE"/>
    <w:rsid w:val="005D33E7"/>
    <w:rsid w:val="005D436A"/>
    <w:rsid w:val="005D75DC"/>
    <w:rsid w:val="005E0C31"/>
    <w:rsid w:val="005E33EC"/>
    <w:rsid w:val="005E3413"/>
    <w:rsid w:val="005F50CE"/>
    <w:rsid w:val="005F5658"/>
    <w:rsid w:val="005F5D47"/>
    <w:rsid w:val="005F61CC"/>
    <w:rsid w:val="005F7F68"/>
    <w:rsid w:val="006013F1"/>
    <w:rsid w:val="00601A8F"/>
    <w:rsid w:val="00602681"/>
    <w:rsid w:val="0060421B"/>
    <w:rsid w:val="006049F1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38E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2E5"/>
    <w:rsid w:val="00682707"/>
    <w:rsid w:val="0068352E"/>
    <w:rsid w:val="00683686"/>
    <w:rsid w:val="00683930"/>
    <w:rsid w:val="00684412"/>
    <w:rsid w:val="006845A1"/>
    <w:rsid w:val="00684678"/>
    <w:rsid w:val="0068483D"/>
    <w:rsid w:val="00690CC7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56B6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288F"/>
    <w:rsid w:val="00706505"/>
    <w:rsid w:val="00706AF0"/>
    <w:rsid w:val="00706B74"/>
    <w:rsid w:val="0070768E"/>
    <w:rsid w:val="0071334E"/>
    <w:rsid w:val="00713C61"/>
    <w:rsid w:val="00714726"/>
    <w:rsid w:val="00714A42"/>
    <w:rsid w:val="007152E7"/>
    <w:rsid w:val="007155C9"/>
    <w:rsid w:val="00716488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2D25"/>
    <w:rsid w:val="00764C7E"/>
    <w:rsid w:val="007660CF"/>
    <w:rsid w:val="0076626C"/>
    <w:rsid w:val="00766467"/>
    <w:rsid w:val="0077157E"/>
    <w:rsid w:val="007732FA"/>
    <w:rsid w:val="00773453"/>
    <w:rsid w:val="00774FC4"/>
    <w:rsid w:val="00775611"/>
    <w:rsid w:val="00776DCA"/>
    <w:rsid w:val="00780D71"/>
    <w:rsid w:val="00781286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32E"/>
    <w:rsid w:val="007A5ADD"/>
    <w:rsid w:val="007A6D93"/>
    <w:rsid w:val="007A7B9E"/>
    <w:rsid w:val="007B2B43"/>
    <w:rsid w:val="007B2B4D"/>
    <w:rsid w:val="007B2C2A"/>
    <w:rsid w:val="007B3F81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E73D2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828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1FE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04D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17368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C7DAA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1396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31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2CC4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08A3"/>
    <w:rsid w:val="00AD29B8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18AC"/>
    <w:rsid w:val="00B041AA"/>
    <w:rsid w:val="00B04912"/>
    <w:rsid w:val="00B05979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081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1F6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2686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07E0"/>
    <w:rsid w:val="00C41664"/>
    <w:rsid w:val="00C445B6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0C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5B"/>
    <w:rsid w:val="00C92262"/>
    <w:rsid w:val="00C931AB"/>
    <w:rsid w:val="00C958B0"/>
    <w:rsid w:val="00C966A8"/>
    <w:rsid w:val="00C973A7"/>
    <w:rsid w:val="00CA1D2F"/>
    <w:rsid w:val="00CA1EAB"/>
    <w:rsid w:val="00CA2CB0"/>
    <w:rsid w:val="00CA497D"/>
    <w:rsid w:val="00CA6D69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488"/>
    <w:rsid w:val="00D60A7B"/>
    <w:rsid w:val="00D62BD4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106"/>
    <w:rsid w:val="00DE499F"/>
    <w:rsid w:val="00DE4E43"/>
    <w:rsid w:val="00DE4ECF"/>
    <w:rsid w:val="00DE60B1"/>
    <w:rsid w:val="00DE63F1"/>
    <w:rsid w:val="00DE6796"/>
    <w:rsid w:val="00DE681B"/>
    <w:rsid w:val="00DE7739"/>
    <w:rsid w:val="00DE7803"/>
    <w:rsid w:val="00DE78A7"/>
    <w:rsid w:val="00DF2393"/>
    <w:rsid w:val="00DF32C9"/>
    <w:rsid w:val="00DF3E74"/>
    <w:rsid w:val="00DF56F4"/>
    <w:rsid w:val="00DF5F83"/>
    <w:rsid w:val="00E01E83"/>
    <w:rsid w:val="00E0235C"/>
    <w:rsid w:val="00E0331B"/>
    <w:rsid w:val="00E0408D"/>
    <w:rsid w:val="00E05F49"/>
    <w:rsid w:val="00E13B51"/>
    <w:rsid w:val="00E146AC"/>
    <w:rsid w:val="00E14DE4"/>
    <w:rsid w:val="00E15590"/>
    <w:rsid w:val="00E15A2A"/>
    <w:rsid w:val="00E242ED"/>
    <w:rsid w:val="00E27F83"/>
    <w:rsid w:val="00E32BC9"/>
    <w:rsid w:val="00E3659F"/>
    <w:rsid w:val="00E423CF"/>
    <w:rsid w:val="00E42508"/>
    <w:rsid w:val="00E425EB"/>
    <w:rsid w:val="00E42F90"/>
    <w:rsid w:val="00E4341E"/>
    <w:rsid w:val="00E439EE"/>
    <w:rsid w:val="00E43D05"/>
    <w:rsid w:val="00E50471"/>
    <w:rsid w:val="00E50715"/>
    <w:rsid w:val="00E50F97"/>
    <w:rsid w:val="00E5214A"/>
    <w:rsid w:val="00E52AE3"/>
    <w:rsid w:val="00E54138"/>
    <w:rsid w:val="00E55F59"/>
    <w:rsid w:val="00E56316"/>
    <w:rsid w:val="00E63D79"/>
    <w:rsid w:val="00E63F8F"/>
    <w:rsid w:val="00E64901"/>
    <w:rsid w:val="00E64D4F"/>
    <w:rsid w:val="00E67A38"/>
    <w:rsid w:val="00E70743"/>
    <w:rsid w:val="00E70AD5"/>
    <w:rsid w:val="00E71DEF"/>
    <w:rsid w:val="00E73314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2894"/>
    <w:rsid w:val="00EA442B"/>
    <w:rsid w:val="00EA45C7"/>
    <w:rsid w:val="00EA58CB"/>
    <w:rsid w:val="00EA6B37"/>
    <w:rsid w:val="00EA7565"/>
    <w:rsid w:val="00EB0E6D"/>
    <w:rsid w:val="00EB15B5"/>
    <w:rsid w:val="00EB20E1"/>
    <w:rsid w:val="00EB210B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07B3D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85C21"/>
    <w:rsid w:val="00F91AE7"/>
    <w:rsid w:val="00F92949"/>
    <w:rsid w:val="00F948CD"/>
    <w:rsid w:val="00F94BB9"/>
    <w:rsid w:val="00F97602"/>
    <w:rsid w:val="00F9795D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A532E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4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9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1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87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://oeqelab.snu.ac.kr/PROFJ" TargetMode="External"/><Relationship Id="rId18" Type="http://schemas.openxmlformats.org/officeDocument/2006/relationships/hyperlink" Target="https://advanced.onlinelibrary.wiley.com/doi/10.1002/adom.202402853?af=R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www.science.org/doi/10.1126/sciadv.adn9000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.kr/citations?user=VExwDP4AAAAJ&amp;hl=ko" TargetMode="External"/><Relationship Id="rId17" Type="http://schemas.openxmlformats.org/officeDocument/2006/relationships/hyperlink" Target="https://onlinelibrary.wiley.com/doi/full/10.1002/adfm.202106050" TargetMode="External"/><Relationship Id="rId25" Type="http://schemas.openxmlformats.org/officeDocument/2006/relationships/hyperlink" Target="https://pubs.acs.org/doi/10.1021/acsphotonics.4c0260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rxiv.org/abs/2309.14668" TargetMode="External"/><Relationship Id="rId20" Type="http://schemas.openxmlformats.org/officeDocument/2006/relationships/hyperlink" Target="https://ieeexplore.ieee.org/abstract/document/10163790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hyperlink" Target="https://opg.optica.org/ol/fulltext.cfm?uri=ol-49-19-5659&amp;id=56101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oeqelab.snu.ac.kr/PROFJ" TargetMode="External"/><Relationship Id="rId23" Type="http://schemas.openxmlformats.org/officeDocument/2006/relationships/hyperlink" Target="https://pubs.acs.org/doi/full/10.1021/acs.nanolett.4c02995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www.mdpi.com/1424-8220/21/13/4584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scholar.google.com/citations?user=llkveWIAAAAJ&amp;hl=en&amp;oi=ao" TargetMode="External"/><Relationship Id="rId22" Type="http://schemas.openxmlformats.org/officeDocument/2006/relationships/hyperlink" Target="https://pubs.acs.org/doi/abs/10.1021/acsphotonics.4c00602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E9FCF7-DF5C-4ABA-AAFF-C6E2874B7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373</Words>
  <Characters>7832</Characters>
  <Application>Microsoft Office Word</Application>
  <DocSecurity>0</DocSecurity>
  <Lines>65</Lines>
  <Paragraphs>1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46</cp:revision>
  <cp:lastPrinted>2025-05-11T17:21:00Z</cp:lastPrinted>
  <dcterms:created xsi:type="dcterms:W3CDTF">2025-03-04T04:35:00Z</dcterms:created>
  <dcterms:modified xsi:type="dcterms:W3CDTF">2025-05-11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